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1418"/>
        <w:gridCol w:w="5493"/>
        <w:gridCol w:w="1311"/>
        <w:gridCol w:w="1809"/>
      </w:tblGrid>
      <w:tr w:rsidR="0080079E" w:rsidRPr="0002785D" w14:paraId="60ED9A76" w14:textId="77777777" w:rsidTr="0080079E">
        <w:trPr>
          <w:cantSplit/>
        </w:trPr>
        <w:tc>
          <w:tcPr>
            <w:tcW w:w="1418" w:type="dxa"/>
            <w:vAlign w:val="center"/>
          </w:tcPr>
          <w:p w14:paraId="44967583" w14:textId="77777777" w:rsidR="0080079E" w:rsidRPr="004D2749" w:rsidRDefault="0080079E" w:rsidP="0080079E">
            <w:pPr>
              <w:spacing w:before="0" w:line="240" w:lineRule="atLeast"/>
              <w:rPr>
                <w:rFonts w:ascii="Verdana" w:hAnsi="Verdana"/>
                <w:position w:val="6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1413046A" wp14:editId="389D0EA1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4" w:type="dxa"/>
            <w:gridSpan w:val="2"/>
          </w:tcPr>
          <w:p w14:paraId="5B270113" w14:textId="77777777" w:rsidR="0080079E" w:rsidRPr="004D2749" w:rsidRDefault="0080079E" w:rsidP="00C44E9E">
            <w:pPr>
              <w:spacing w:before="400" w:after="48" w:line="240" w:lineRule="atLeast"/>
              <w:rPr>
                <w:rFonts w:ascii="Verdana" w:hAnsi="Verdana"/>
                <w:position w:val="6"/>
              </w:rPr>
            </w:pP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</w:t>
            </w:r>
            <w:r>
              <w:rPr>
                <w:rFonts w:ascii="Verdana" w:hAnsi="Verdana" w:cs="Times"/>
                <w:b/>
                <w:position w:val="6"/>
                <w:sz w:val="20"/>
              </w:rPr>
              <w:t>23</w:t>
            </w: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C63EB5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Pr="00DC1922">
              <w:rPr>
                <w:rFonts w:ascii="Verdana" w:hAnsi="Verdana" w:cs="Times"/>
                <w:b/>
                <w:position w:val="6"/>
                <w:sz w:val="18"/>
                <w:szCs w:val="18"/>
              </w:rPr>
              <w:t>Dubái, 20 de noviembre - 15 de diciembre de 2023</w:t>
            </w:r>
          </w:p>
        </w:tc>
        <w:tc>
          <w:tcPr>
            <w:tcW w:w="1809" w:type="dxa"/>
            <w:vAlign w:val="center"/>
          </w:tcPr>
          <w:p w14:paraId="0261119E" w14:textId="77777777" w:rsidR="0080079E" w:rsidRPr="0002785D" w:rsidRDefault="0080079E" w:rsidP="0080079E">
            <w:pPr>
              <w:spacing w:before="0" w:line="240" w:lineRule="atLeast"/>
              <w:rPr>
                <w:lang w:val="en-US"/>
              </w:rPr>
            </w:pPr>
            <w:bookmarkStart w:id="0" w:name="ditulogo"/>
            <w:bookmarkEnd w:id="0"/>
            <w:r>
              <w:rPr>
                <w:noProof/>
              </w:rPr>
              <w:drawing>
                <wp:inline distT="0" distB="0" distL="0" distR="0" wp14:anchorId="7C471232" wp14:editId="4D9214F4">
                  <wp:extent cx="1003465" cy="100346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8527" cy="10085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02785D" w14:paraId="6ECF1B56" w14:textId="77777777" w:rsidTr="0050008E">
        <w:trPr>
          <w:cantSplit/>
        </w:trPr>
        <w:tc>
          <w:tcPr>
            <w:tcW w:w="6911" w:type="dxa"/>
            <w:gridSpan w:val="2"/>
            <w:tcBorders>
              <w:bottom w:val="single" w:sz="12" w:space="0" w:color="auto"/>
            </w:tcBorders>
          </w:tcPr>
          <w:p w14:paraId="164B8653" w14:textId="77777777" w:rsidR="0090121B" w:rsidRPr="0002785D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  <w:lang w:val="en-US"/>
              </w:rPr>
            </w:pPr>
            <w:bookmarkStart w:id="1" w:name="dhead"/>
          </w:p>
        </w:tc>
        <w:tc>
          <w:tcPr>
            <w:tcW w:w="3120" w:type="dxa"/>
            <w:gridSpan w:val="2"/>
            <w:tcBorders>
              <w:bottom w:val="single" w:sz="12" w:space="0" w:color="auto"/>
            </w:tcBorders>
          </w:tcPr>
          <w:p w14:paraId="6A6CE662" w14:textId="77777777"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Cs w:val="24"/>
                <w:lang w:val="en-US"/>
              </w:rPr>
            </w:pPr>
          </w:p>
        </w:tc>
      </w:tr>
      <w:tr w:rsidR="0090121B" w:rsidRPr="0002785D" w14:paraId="14320318" w14:textId="77777777" w:rsidTr="0090121B">
        <w:trPr>
          <w:cantSplit/>
        </w:trPr>
        <w:tc>
          <w:tcPr>
            <w:tcW w:w="6911" w:type="dxa"/>
            <w:gridSpan w:val="2"/>
            <w:tcBorders>
              <w:top w:val="single" w:sz="12" w:space="0" w:color="auto"/>
            </w:tcBorders>
          </w:tcPr>
          <w:p w14:paraId="1A589500" w14:textId="77777777" w:rsidR="0090121B" w:rsidRPr="0002785D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  <w:lang w:val="en-US"/>
              </w:rPr>
            </w:pPr>
          </w:p>
        </w:tc>
        <w:tc>
          <w:tcPr>
            <w:tcW w:w="3120" w:type="dxa"/>
            <w:gridSpan w:val="2"/>
            <w:tcBorders>
              <w:top w:val="single" w:sz="12" w:space="0" w:color="auto"/>
            </w:tcBorders>
          </w:tcPr>
          <w:p w14:paraId="5358E40F" w14:textId="77777777"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 w:val="20"/>
                <w:lang w:val="en-US"/>
              </w:rPr>
            </w:pPr>
          </w:p>
        </w:tc>
      </w:tr>
      <w:tr w:rsidR="0090121B" w:rsidRPr="0002785D" w14:paraId="0845D90E" w14:textId="77777777" w:rsidTr="0090121B">
        <w:trPr>
          <w:cantSplit/>
        </w:trPr>
        <w:tc>
          <w:tcPr>
            <w:tcW w:w="6911" w:type="dxa"/>
            <w:gridSpan w:val="2"/>
          </w:tcPr>
          <w:p w14:paraId="5DAD7BEB" w14:textId="77777777" w:rsidR="0090121B" w:rsidRPr="0023659C" w:rsidRDefault="001E7D42" w:rsidP="00EA77F0">
            <w:pPr>
              <w:pStyle w:val="Committee"/>
              <w:framePr w:hSpace="0" w:wrap="auto" w:hAnchor="text" w:yAlign="inline"/>
              <w:rPr>
                <w:sz w:val="18"/>
                <w:szCs w:val="18"/>
              </w:rPr>
            </w:pPr>
            <w:r w:rsidRPr="0023659C">
              <w:rPr>
                <w:sz w:val="18"/>
                <w:szCs w:val="18"/>
              </w:rPr>
              <w:t>SESIÓN PLENARIA</w:t>
            </w:r>
          </w:p>
        </w:tc>
        <w:tc>
          <w:tcPr>
            <w:tcW w:w="3120" w:type="dxa"/>
            <w:gridSpan w:val="2"/>
          </w:tcPr>
          <w:p w14:paraId="6377DC28" w14:textId="77777777" w:rsidR="0090121B" w:rsidRPr="0023659C" w:rsidRDefault="00AE658F" w:rsidP="0045384C">
            <w:pPr>
              <w:spacing w:before="0"/>
              <w:rPr>
                <w:rFonts w:ascii="Verdana" w:hAnsi="Verdana"/>
                <w:sz w:val="18"/>
                <w:szCs w:val="18"/>
                <w:lang w:val="en-US"/>
              </w:rPr>
            </w:pPr>
            <w:r>
              <w:rPr>
                <w:rFonts w:ascii="Verdana" w:hAnsi="Verdana"/>
                <w:b/>
                <w:sz w:val="18"/>
                <w:szCs w:val="18"/>
                <w:lang w:val="en-US"/>
              </w:rPr>
              <w:t>Addéndum 6 al</w:t>
            </w:r>
            <w:r>
              <w:rPr>
                <w:rFonts w:ascii="Verdana" w:hAnsi="Verdana"/>
                <w:b/>
                <w:sz w:val="18"/>
                <w:szCs w:val="18"/>
                <w:lang w:val="en-US"/>
              </w:rPr>
              <w:br/>
              <w:t>Documento 65</w:t>
            </w:r>
            <w:r w:rsidR="0090121B" w:rsidRPr="0023659C">
              <w:rPr>
                <w:rFonts w:ascii="Verdana" w:hAnsi="Verdana"/>
                <w:b/>
                <w:sz w:val="18"/>
                <w:szCs w:val="18"/>
                <w:lang w:val="en-US"/>
              </w:rPr>
              <w:t>-</w:t>
            </w:r>
            <w:r w:rsidRPr="0023659C">
              <w:rPr>
                <w:rFonts w:ascii="Verdana" w:hAnsi="Verdana"/>
                <w:b/>
                <w:sz w:val="18"/>
                <w:szCs w:val="18"/>
                <w:lang w:val="en-US"/>
              </w:rPr>
              <w:t>S</w:t>
            </w:r>
          </w:p>
        </w:tc>
      </w:tr>
      <w:bookmarkEnd w:id="1"/>
      <w:tr w:rsidR="000A5B9A" w:rsidRPr="0002785D" w14:paraId="5D87C17E" w14:textId="77777777" w:rsidTr="0090121B">
        <w:trPr>
          <w:cantSplit/>
        </w:trPr>
        <w:tc>
          <w:tcPr>
            <w:tcW w:w="6911" w:type="dxa"/>
            <w:gridSpan w:val="2"/>
          </w:tcPr>
          <w:p w14:paraId="7AA49E7D" w14:textId="77777777" w:rsidR="000A5B9A" w:rsidRPr="0023659C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  <w:lang w:val="en-US"/>
              </w:rPr>
            </w:pPr>
          </w:p>
        </w:tc>
        <w:tc>
          <w:tcPr>
            <w:tcW w:w="3120" w:type="dxa"/>
            <w:gridSpan w:val="2"/>
          </w:tcPr>
          <w:p w14:paraId="1861084A" w14:textId="77777777" w:rsidR="000A5B9A" w:rsidRPr="0023659C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  <w:lang w:val="en-US"/>
              </w:rPr>
            </w:pPr>
            <w:r w:rsidRPr="0023659C">
              <w:rPr>
                <w:rFonts w:ascii="Verdana" w:hAnsi="Verdana"/>
                <w:b/>
                <w:sz w:val="18"/>
                <w:szCs w:val="18"/>
                <w:lang w:val="en-US"/>
              </w:rPr>
              <w:t>29 de septiembre de 2023</w:t>
            </w:r>
          </w:p>
        </w:tc>
      </w:tr>
      <w:tr w:rsidR="000A5B9A" w:rsidRPr="0002785D" w14:paraId="1936E05C" w14:textId="77777777" w:rsidTr="0090121B">
        <w:trPr>
          <w:cantSplit/>
        </w:trPr>
        <w:tc>
          <w:tcPr>
            <w:tcW w:w="6911" w:type="dxa"/>
            <w:gridSpan w:val="2"/>
          </w:tcPr>
          <w:p w14:paraId="3C16EAF8" w14:textId="77777777" w:rsidR="000A5B9A" w:rsidRPr="0023659C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  <w:lang w:val="en-US"/>
              </w:rPr>
            </w:pPr>
          </w:p>
        </w:tc>
        <w:tc>
          <w:tcPr>
            <w:tcW w:w="3120" w:type="dxa"/>
            <w:gridSpan w:val="2"/>
          </w:tcPr>
          <w:p w14:paraId="56411105" w14:textId="77777777" w:rsidR="000A5B9A" w:rsidRPr="0023659C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  <w:lang w:val="en-US"/>
              </w:rPr>
            </w:pPr>
            <w:r w:rsidRPr="0023659C">
              <w:rPr>
                <w:rFonts w:ascii="Verdana" w:hAnsi="Verdana"/>
                <w:b/>
                <w:sz w:val="18"/>
                <w:szCs w:val="18"/>
                <w:lang w:val="en-US"/>
              </w:rPr>
              <w:t>Original: inglés</w:t>
            </w:r>
          </w:p>
        </w:tc>
      </w:tr>
      <w:tr w:rsidR="000A5B9A" w:rsidRPr="0002785D" w14:paraId="52306F47" w14:textId="77777777" w:rsidTr="006744FC">
        <w:trPr>
          <w:cantSplit/>
        </w:trPr>
        <w:tc>
          <w:tcPr>
            <w:tcW w:w="10031" w:type="dxa"/>
            <w:gridSpan w:val="4"/>
          </w:tcPr>
          <w:p w14:paraId="6949E058" w14:textId="77777777" w:rsidR="000A5B9A" w:rsidRPr="007424E8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22"/>
                <w:lang w:val="en-US"/>
              </w:rPr>
            </w:pPr>
          </w:p>
        </w:tc>
      </w:tr>
      <w:tr w:rsidR="000A5B9A" w:rsidRPr="0002785D" w14:paraId="0A7AA56C" w14:textId="77777777" w:rsidTr="0050008E">
        <w:trPr>
          <w:cantSplit/>
        </w:trPr>
        <w:tc>
          <w:tcPr>
            <w:tcW w:w="10031" w:type="dxa"/>
            <w:gridSpan w:val="4"/>
          </w:tcPr>
          <w:p w14:paraId="2729D26F" w14:textId="77777777" w:rsidR="000A5B9A" w:rsidRPr="0002785D" w:rsidRDefault="000A5B9A" w:rsidP="000A5B9A">
            <w:pPr>
              <w:pStyle w:val="Source"/>
              <w:rPr>
                <w:lang w:val="en-US"/>
              </w:rPr>
            </w:pPr>
            <w:bookmarkStart w:id="2" w:name="dsource" w:colFirst="0" w:colLast="0"/>
            <w:r w:rsidRPr="0002785D">
              <w:rPr>
                <w:lang w:val="en-US"/>
              </w:rPr>
              <w:t>Propuestas Comunes Europeas</w:t>
            </w:r>
          </w:p>
        </w:tc>
      </w:tr>
      <w:tr w:rsidR="000A5B9A" w:rsidRPr="00C16A5B" w14:paraId="21AA63A2" w14:textId="77777777" w:rsidTr="0050008E">
        <w:trPr>
          <w:cantSplit/>
        </w:trPr>
        <w:tc>
          <w:tcPr>
            <w:tcW w:w="10031" w:type="dxa"/>
            <w:gridSpan w:val="4"/>
          </w:tcPr>
          <w:p w14:paraId="1E28E373" w14:textId="0A45241D" w:rsidR="000A5B9A" w:rsidRPr="0011038F" w:rsidRDefault="007140A1" w:rsidP="000A5B9A">
            <w:pPr>
              <w:pStyle w:val="Title1"/>
              <w:rPr>
                <w:lang w:val="es-ES"/>
              </w:rPr>
            </w:pPr>
            <w:bookmarkStart w:id="3" w:name="dtitle1" w:colFirst="0" w:colLast="0"/>
            <w:bookmarkEnd w:id="2"/>
            <w:r w:rsidRPr="0011038F">
              <w:rPr>
                <w:lang w:val="es-ES"/>
              </w:rPr>
              <w:t>propuestas para los trabajos de la conferencia</w:t>
            </w:r>
          </w:p>
        </w:tc>
      </w:tr>
      <w:tr w:rsidR="000A5B9A" w:rsidRPr="00C16A5B" w14:paraId="0DFB58BD" w14:textId="77777777" w:rsidTr="0050008E">
        <w:trPr>
          <w:cantSplit/>
        </w:trPr>
        <w:tc>
          <w:tcPr>
            <w:tcW w:w="10031" w:type="dxa"/>
            <w:gridSpan w:val="4"/>
          </w:tcPr>
          <w:p w14:paraId="20BD01D0" w14:textId="77777777" w:rsidR="000A5B9A" w:rsidRPr="0011038F" w:rsidRDefault="000A5B9A" w:rsidP="000A5B9A">
            <w:pPr>
              <w:pStyle w:val="Title2"/>
              <w:rPr>
                <w:lang w:val="es-ES"/>
              </w:rPr>
            </w:pPr>
            <w:bookmarkStart w:id="4" w:name="dtitle2" w:colFirst="0" w:colLast="0"/>
            <w:bookmarkEnd w:id="3"/>
          </w:p>
        </w:tc>
      </w:tr>
      <w:tr w:rsidR="000A5B9A" w14:paraId="44387ED9" w14:textId="77777777" w:rsidTr="0050008E">
        <w:trPr>
          <w:cantSplit/>
        </w:trPr>
        <w:tc>
          <w:tcPr>
            <w:tcW w:w="10031" w:type="dxa"/>
            <w:gridSpan w:val="4"/>
          </w:tcPr>
          <w:p w14:paraId="7E880BC5" w14:textId="77777777" w:rsidR="000A5B9A" w:rsidRDefault="000A5B9A" w:rsidP="000A5B9A">
            <w:pPr>
              <w:pStyle w:val="Agendaitem"/>
            </w:pPr>
            <w:bookmarkStart w:id="5" w:name="dtitle3" w:colFirst="0" w:colLast="0"/>
            <w:bookmarkEnd w:id="4"/>
            <w:r w:rsidRPr="00AE658F">
              <w:t>Punto 1.6 del orden del día</w:t>
            </w:r>
          </w:p>
        </w:tc>
      </w:tr>
    </w:tbl>
    <w:bookmarkEnd w:id="5"/>
    <w:p w14:paraId="46673574" w14:textId="77777777" w:rsidR="00CA2965" w:rsidRPr="001F15D0" w:rsidRDefault="00C16A5B" w:rsidP="001F15D0">
      <w:r w:rsidRPr="000A14F4">
        <w:rPr>
          <w:bCs/>
        </w:rPr>
        <w:t>1.6</w:t>
      </w:r>
      <w:r w:rsidRPr="000A14F4">
        <w:rPr>
          <w:bCs/>
        </w:rPr>
        <w:tab/>
        <w:t>considerar, de conformidad con la Resolución </w:t>
      </w:r>
      <w:r w:rsidRPr="000A14F4">
        <w:rPr>
          <w:b/>
          <w:bCs/>
        </w:rPr>
        <w:t>772 (CMR</w:t>
      </w:r>
      <w:r w:rsidRPr="000A14F4">
        <w:rPr>
          <w:b/>
          <w:bCs/>
        </w:rPr>
        <w:noBreakHyphen/>
        <w:t>19)</w:t>
      </w:r>
      <w:r w:rsidRPr="000A14F4">
        <w:rPr>
          <w:bCs/>
        </w:rPr>
        <w:t>, disposiciones reglamentarias destinadas a facilitar las radiocomunicaciones para vehículos suborbitales;</w:t>
      </w:r>
    </w:p>
    <w:p w14:paraId="7EA55865" w14:textId="45D18391" w:rsidR="007140A1" w:rsidRPr="001678D9" w:rsidRDefault="007140A1" w:rsidP="007140A1">
      <w:pPr>
        <w:pStyle w:val="Headingb"/>
        <w:rPr>
          <w:lang w:val="es-ES"/>
        </w:rPr>
      </w:pPr>
      <w:r w:rsidRPr="001678D9">
        <w:rPr>
          <w:lang w:val="es-ES"/>
        </w:rPr>
        <w:t>Introducción</w:t>
      </w:r>
    </w:p>
    <w:p w14:paraId="283D187F" w14:textId="7D995A15" w:rsidR="007140A1" w:rsidRPr="00101A57" w:rsidRDefault="007140A1" w:rsidP="007140A1">
      <w:r w:rsidRPr="007140A1">
        <w:t>Para abordar este punto del orden del día, el UIT-R realizó estudios con arreglo a la Resolución</w:t>
      </w:r>
      <w:r w:rsidR="001678D9">
        <w:t> </w:t>
      </w:r>
      <w:r w:rsidRPr="007140A1">
        <w:rPr>
          <w:b/>
          <w:bCs/>
        </w:rPr>
        <w:t>772 (CMR-19)</w:t>
      </w:r>
      <w:r w:rsidRPr="007140A1">
        <w:t xml:space="preserve">. En </w:t>
      </w:r>
      <w:r>
        <w:t xml:space="preserve">dicha Resolución se invita, en </w:t>
      </w:r>
      <w:r w:rsidRPr="007140A1">
        <w:t xml:space="preserve">particular, al UIT-R a estudiar las necesidades de espectro para las estaciones a bordo de vehículos suborbitales, </w:t>
      </w:r>
      <w:r>
        <w:t xml:space="preserve">las eventuales modificaciones </w:t>
      </w:r>
      <w:r w:rsidRPr="007140A1">
        <w:t xml:space="preserve">del Reglamento de Radiocomunicaciones (RR), </w:t>
      </w:r>
      <w:r>
        <w:t>excluyendo</w:t>
      </w:r>
      <w:r w:rsidRPr="007140A1">
        <w:t xml:space="preserve"> nuevas atribuciones o cambios en las atribuciones existentes en el Artículo 5 del RR, y a determinar si es necesario conceder acceso a espectro adicional</w:t>
      </w:r>
      <w:r w:rsidRPr="00101A57">
        <w:t>.</w:t>
      </w:r>
    </w:p>
    <w:p w14:paraId="4AE19914" w14:textId="118C64E2" w:rsidR="007140A1" w:rsidRPr="0011038F" w:rsidRDefault="007140A1" w:rsidP="007140A1">
      <w:pPr>
        <w:pStyle w:val="Headingb"/>
        <w:rPr>
          <w:lang w:val="es-ES"/>
        </w:rPr>
      </w:pPr>
      <w:r w:rsidRPr="0011038F">
        <w:rPr>
          <w:lang w:val="es-ES"/>
        </w:rPr>
        <w:t>Propuestas</w:t>
      </w:r>
    </w:p>
    <w:p w14:paraId="78D3FB6D" w14:textId="77777777" w:rsidR="008750A8" w:rsidRDefault="008750A8" w:rsidP="008750A8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>
        <w:br w:type="page"/>
      </w:r>
    </w:p>
    <w:p w14:paraId="77618061" w14:textId="77777777" w:rsidR="00F54535" w:rsidRDefault="00C16A5B">
      <w:pPr>
        <w:pStyle w:val="Proposal"/>
      </w:pPr>
      <w:r>
        <w:rPr>
          <w:u w:val="single"/>
        </w:rPr>
        <w:lastRenderedPageBreak/>
        <w:t>NOC</w:t>
      </w:r>
      <w:r>
        <w:tab/>
        <w:t>EUR/65A6/1</w:t>
      </w:r>
      <w:r>
        <w:rPr>
          <w:vanish/>
          <w:color w:val="7F7F7F" w:themeColor="text1" w:themeTint="80"/>
          <w:vertAlign w:val="superscript"/>
        </w:rPr>
        <w:t>#1585</w:t>
      </w:r>
    </w:p>
    <w:p w14:paraId="7286F150" w14:textId="77777777" w:rsidR="007704DB" w:rsidRPr="00AC3D2B" w:rsidRDefault="00C16A5B" w:rsidP="0011038F">
      <w:pPr>
        <w:pStyle w:val="Arttitle"/>
      </w:pPr>
      <w:bookmarkStart w:id="6" w:name="_Toc451865278"/>
      <w:bookmarkStart w:id="7" w:name="_Toc42842370"/>
      <w:r w:rsidRPr="00AC3D2B">
        <w:t>ARTÍCULOS</w:t>
      </w:r>
      <w:bookmarkEnd w:id="6"/>
      <w:bookmarkEnd w:id="7"/>
    </w:p>
    <w:p w14:paraId="3DE46F71" w14:textId="77777777" w:rsidR="00F54535" w:rsidRDefault="00F54535">
      <w:pPr>
        <w:pStyle w:val="Reasons"/>
      </w:pPr>
    </w:p>
    <w:p w14:paraId="7F9412BF" w14:textId="77777777" w:rsidR="00F54535" w:rsidRDefault="00C16A5B">
      <w:pPr>
        <w:pStyle w:val="Proposal"/>
      </w:pPr>
      <w:r>
        <w:t>ADD</w:t>
      </w:r>
      <w:r>
        <w:tab/>
        <w:t>EUR/65A6/2</w:t>
      </w:r>
      <w:r>
        <w:rPr>
          <w:vanish/>
          <w:color w:val="7F7F7F" w:themeColor="text1" w:themeTint="80"/>
          <w:vertAlign w:val="superscript"/>
        </w:rPr>
        <w:t>#1588</w:t>
      </w:r>
    </w:p>
    <w:p w14:paraId="6EA01B46" w14:textId="0E557A26" w:rsidR="007704DB" w:rsidRPr="00AC3D2B" w:rsidRDefault="00C16A5B" w:rsidP="008F652D">
      <w:pPr>
        <w:pStyle w:val="ResNo"/>
      </w:pPr>
      <w:r w:rsidRPr="00AC3D2B">
        <w:t>PROYECTO DE NUEVA RESOLUCIÓN [</w:t>
      </w:r>
      <w:r w:rsidR="007140A1" w:rsidRPr="0011038F">
        <w:rPr>
          <w:lang w:val="es-ES"/>
        </w:rPr>
        <w:t>EUR-A16-SUB-Orbital-operations</w:t>
      </w:r>
      <w:r w:rsidRPr="00AC3D2B">
        <w:t>] (CMR-23)</w:t>
      </w:r>
    </w:p>
    <w:p w14:paraId="0F43503B" w14:textId="77777777" w:rsidR="007704DB" w:rsidRPr="00AC3D2B" w:rsidRDefault="00C16A5B" w:rsidP="00167F7D">
      <w:pPr>
        <w:pStyle w:val="Restitle"/>
      </w:pPr>
      <w:r w:rsidRPr="00AC3D2B">
        <w:t>Disposiciones reglamentarias para el funcionamiento</w:t>
      </w:r>
      <w:r w:rsidRPr="00AC3D2B">
        <w:br/>
        <w:t>de las radiocomunicaciones en vehículos suborbitales</w:t>
      </w:r>
    </w:p>
    <w:p w14:paraId="2469AE65" w14:textId="77777777" w:rsidR="007704DB" w:rsidRPr="00AC3D2B" w:rsidRDefault="00C16A5B" w:rsidP="00167F7D">
      <w:pPr>
        <w:pStyle w:val="Normalaftertitle"/>
      </w:pPr>
      <w:r w:rsidRPr="00AC3D2B">
        <w:t>La Conferencia Mundial de Radiocomunicaciones (Dubái, 2023),</w:t>
      </w:r>
    </w:p>
    <w:p w14:paraId="05540CB2" w14:textId="77777777" w:rsidR="007704DB" w:rsidRPr="00167F7D" w:rsidRDefault="00C16A5B" w:rsidP="00167F7D">
      <w:pPr>
        <w:pStyle w:val="Call"/>
      </w:pPr>
      <w:r w:rsidRPr="00167F7D">
        <w:t>considerando</w:t>
      </w:r>
    </w:p>
    <w:p w14:paraId="0477BE64" w14:textId="61069AC8" w:rsidR="007704DB" w:rsidRPr="00AC3D2B" w:rsidRDefault="00C16A5B" w:rsidP="008F652D">
      <w:r w:rsidRPr="00AC3D2B">
        <w:rPr>
          <w:i/>
          <w:iCs/>
        </w:rPr>
        <w:t>a)</w:t>
      </w:r>
      <w:r w:rsidRPr="00AC3D2B">
        <w:tab/>
        <w:t>que los vehículos suborbitales operan a altitudes superiores a las de las aeronaves convencionales</w:t>
      </w:r>
      <w:r w:rsidR="007140A1">
        <w:t xml:space="preserve"> y de los globos sonda</w:t>
      </w:r>
      <w:r w:rsidRPr="00AC3D2B">
        <w:t>;</w:t>
      </w:r>
    </w:p>
    <w:p w14:paraId="00CFBEE0" w14:textId="02318F52" w:rsidR="007704DB" w:rsidRPr="00AC3D2B" w:rsidRDefault="00C16A5B" w:rsidP="008F652D">
      <w:r w:rsidRPr="00AC3D2B">
        <w:rPr>
          <w:i/>
          <w:iCs/>
        </w:rPr>
        <w:t>b)</w:t>
      </w:r>
      <w:r w:rsidRPr="00AC3D2B">
        <w:tab/>
        <w:t xml:space="preserve">que los vehículos suborbitales </w:t>
      </w:r>
      <w:r w:rsidR="007140A1">
        <w:t xml:space="preserve">transitarán por </w:t>
      </w:r>
      <w:r w:rsidRPr="00AC3D2B">
        <w:t>los niveles inferiores de la atmósfera, y que algunos de ellos comparten el espacio aéreo de las aeronaves convencionales;</w:t>
      </w:r>
    </w:p>
    <w:p w14:paraId="3CDA41DC" w14:textId="77777777" w:rsidR="007704DB" w:rsidRPr="00AC3D2B" w:rsidRDefault="00C16A5B" w:rsidP="008F652D">
      <w:r w:rsidRPr="00AC3D2B">
        <w:rPr>
          <w:i/>
          <w:iCs/>
        </w:rPr>
        <w:t>c)</w:t>
      </w:r>
      <w:r w:rsidRPr="00AC3D2B">
        <w:tab/>
        <w:t>que los vehículos suborbitales pueden llevar a cabo diversas misiones, como la investigación científica o el transporte;</w:t>
      </w:r>
    </w:p>
    <w:p w14:paraId="1C1D6E64" w14:textId="5FF3D16D" w:rsidR="007704DB" w:rsidRPr="00AC3D2B" w:rsidRDefault="00C16A5B" w:rsidP="008F652D">
      <w:r w:rsidRPr="00AC3D2B">
        <w:rPr>
          <w:i/>
          <w:iCs/>
        </w:rPr>
        <w:t>d)</w:t>
      </w:r>
      <w:r w:rsidRPr="00AC3D2B">
        <w:tab/>
        <w:t xml:space="preserve">que se prevé que las estaciones a bordo de vehículos suborbitales </w:t>
      </w:r>
      <w:r w:rsidR="007140A1">
        <w:t>darán soporte</w:t>
      </w:r>
      <w:r w:rsidRPr="00AC3D2B">
        <w:t xml:space="preserve"> todas o algunas de las aplicaciones siguientes; comunicaciones de voz/datos, navegación, vigilancia y seguimiento, telemedida y telemando (TT&amp;C);</w:t>
      </w:r>
    </w:p>
    <w:p w14:paraId="3020ACA0" w14:textId="74875F05" w:rsidR="007704DB" w:rsidRPr="00AC3D2B" w:rsidRDefault="00C16A5B" w:rsidP="008F652D">
      <w:r w:rsidRPr="00AC3D2B">
        <w:rPr>
          <w:i/>
          <w:iCs/>
        </w:rPr>
        <w:t>e)</w:t>
      </w:r>
      <w:r w:rsidRPr="00AC3D2B">
        <w:tab/>
        <w:t>que los vehículos suborbitales</w:t>
      </w:r>
      <w:r w:rsidR="007140A1">
        <w:t>, al transitar por los niveles inferiores de la atmósfera,</w:t>
      </w:r>
      <w:r w:rsidRPr="00AC3D2B">
        <w:t xml:space="preserve"> deben integrarse de forma segura en los espacios aéreos utilizados por las aeronaves convencionales;</w:t>
      </w:r>
    </w:p>
    <w:p w14:paraId="708B35BD" w14:textId="466111F3" w:rsidR="007704DB" w:rsidRPr="00AC3D2B" w:rsidRDefault="00C16A5B" w:rsidP="008F652D">
      <w:r w:rsidRPr="00AC3D2B">
        <w:rPr>
          <w:i/>
          <w:iCs/>
        </w:rPr>
        <w:t>f)</w:t>
      </w:r>
      <w:r w:rsidRPr="00AC3D2B">
        <w:tab/>
        <w:t>que algunas estaciones a bordo de vehículos suborbitales pueden tener que comunicarse con sistemas de gestión del tráfico aéreo y</w:t>
      </w:r>
      <w:r w:rsidR="007140A1">
        <w:t>/o</w:t>
      </w:r>
      <w:r w:rsidRPr="00AC3D2B">
        <w:t xml:space="preserve"> con instalaciones de control en tierra pertinentes;</w:t>
      </w:r>
    </w:p>
    <w:p w14:paraId="4543EB13" w14:textId="04D84B1D" w:rsidR="007704DB" w:rsidRPr="00AC3D2B" w:rsidRDefault="00C16A5B" w:rsidP="008F652D">
      <w:pPr>
        <w:rPr>
          <w:iCs/>
        </w:rPr>
      </w:pPr>
      <w:r w:rsidRPr="00AC3D2B">
        <w:rPr>
          <w:i/>
          <w:iCs/>
        </w:rPr>
        <w:t>g)</w:t>
      </w:r>
      <w:r w:rsidRPr="00AC3D2B">
        <w:rPr>
          <w:i/>
          <w:iCs/>
        </w:rPr>
        <w:tab/>
      </w:r>
      <w:r w:rsidRPr="00AC3D2B">
        <w:t xml:space="preserve">que algunos sistemas o componentes de cohetes de lanzamiento de satélites pueden considerarse </w:t>
      </w:r>
      <w:r w:rsidR="002E0682">
        <w:t>un</w:t>
      </w:r>
      <w:r w:rsidRPr="00AC3D2B">
        <w:t xml:space="preserve"> vehículo suborbital</w:t>
      </w:r>
      <w:r>
        <w:t>;</w:t>
      </w:r>
    </w:p>
    <w:p w14:paraId="599E1C74" w14:textId="78C65952" w:rsidR="007704DB" w:rsidRPr="00AC3D2B" w:rsidRDefault="00C16A5B" w:rsidP="008F652D">
      <w:r w:rsidRPr="00AC3D2B">
        <w:rPr>
          <w:i/>
          <w:iCs/>
        </w:rPr>
        <w:t>h)</w:t>
      </w:r>
      <w:r w:rsidRPr="00AC3D2B">
        <w:tab/>
        <w:t>que las estaciones a bordo de cohetes de lanzamiento o los sistemas de cohetes de lanzamiento al espacio lejano pueden funcionar en el servicio de operaciones espaciales sin tener que aplicar las disposiciones que figuran en la presente Resolución</w:t>
      </w:r>
      <w:r>
        <w:t>;</w:t>
      </w:r>
    </w:p>
    <w:p w14:paraId="21B68534" w14:textId="77777777" w:rsidR="007704DB" w:rsidRPr="00AC3D2B" w:rsidRDefault="00C16A5B" w:rsidP="008F652D">
      <w:r w:rsidRPr="00AC3D2B">
        <w:rPr>
          <w:i/>
          <w:iCs/>
        </w:rPr>
        <w:t>i)</w:t>
      </w:r>
      <w:r w:rsidRPr="00AC3D2B">
        <w:tab/>
        <w:t>que los vehículos suborbitales que se desplazan a muy alta velocidad podrían generar una cubierta de plasma que puede llegar a envolver la totalidad o la mayor parte del vehículo y que podría repercutir en las comunicaciones</w:t>
      </w:r>
      <w:r>
        <w:t>,</w:t>
      </w:r>
    </w:p>
    <w:p w14:paraId="2943C3BA" w14:textId="77777777" w:rsidR="007704DB" w:rsidRPr="00AC3D2B" w:rsidRDefault="00C16A5B" w:rsidP="008F652D">
      <w:pPr>
        <w:pStyle w:val="Call"/>
      </w:pPr>
      <w:r w:rsidRPr="0090165B">
        <w:t>observando</w:t>
      </w:r>
    </w:p>
    <w:p w14:paraId="27B875F6" w14:textId="3A2D5A2A" w:rsidR="007704DB" w:rsidRPr="00AC3D2B" w:rsidRDefault="00C16A5B" w:rsidP="003C7BCC">
      <w:pPr>
        <w:keepNext/>
        <w:keepLines/>
        <w:rPr>
          <w:rFonts w:eastAsia="BatangChe"/>
        </w:rPr>
      </w:pPr>
      <w:r w:rsidRPr="00AC3D2B">
        <w:rPr>
          <w:i/>
          <w:iCs/>
        </w:rPr>
        <w:t>a)</w:t>
      </w:r>
      <w:r w:rsidRPr="00AC3D2B">
        <w:tab/>
        <w:t xml:space="preserve">que el </w:t>
      </w:r>
      <w:r w:rsidR="002E0682">
        <w:t xml:space="preserve">UIT-R ha preparado el </w:t>
      </w:r>
      <w:r w:rsidRPr="00AC3D2B">
        <w:t xml:space="preserve">Informe UIT-R M.2477 </w:t>
      </w:r>
      <w:r w:rsidR="002E0682">
        <w:t>relativo a las</w:t>
      </w:r>
      <w:r w:rsidR="008511AF">
        <w:t xml:space="preserve"> </w:t>
      </w:r>
      <w:r w:rsidRPr="00AC3D2B">
        <w:t>radiocomunicaciones para vehículos suborbitales;</w:t>
      </w:r>
    </w:p>
    <w:p w14:paraId="6A922B77" w14:textId="77777777" w:rsidR="007704DB" w:rsidRPr="00AC3D2B" w:rsidRDefault="00C16A5B" w:rsidP="008F652D">
      <w:r w:rsidRPr="00AC3D2B">
        <w:rPr>
          <w:i/>
          <w:iCs/>
        </w:rPr>
        <w:t>b)</w:t>
      </w:r>
      <w:r w:rsidRPr="00AC3D2B">
        <w:tab/>
        <w:t>que las disposiciones del número </w:t>
      </w:r>
      <w:r w:rsidRPr="0090165B">
        <w:rPr>
          <w:rStyle w:val="Artref"/>
          <w:b/>
          <w:bCs/>
        </w:rPr>
        <w:t>4.10</w:t>
      </w:r>
      <w:r w:rsidRPr="00AC3D2B">
        <w:t xml:space="preserve"> se pueden aplicar a ciertas operaciones de los vehículos suborbitales;</w:t>
      </w:r>
    </w:p>
    <w:p w14:paraId="049A70EA" w14:textId="77777777" w:rsidR="007704DB" w:rsidRPr="00AC3D2B" w:rsidRDefault="00C16A5B" w:rsidP="008F652D">
      <w:r w:rsidRPr="00AC3D2B">
        <w:rPr>
          <w:i/>
          <w:iCs/>
        </w:rPr>
        <w:lastRenderedPageBreak/>
        <w:t>c)</w:t>
      </w:r>
      <w:r w:rsidRPr="00AC3D2B">
        <w:tab/>
        <w:t>que la formulación de condiciones de coexistencia entre sistemas aeronáuticos normalizados por la Organización de Aviación Civil Internacional (OACI) es competencia de la OACI;</w:t>
      </w:r>
    </w:p>
    <w:p w14:paraId="33EA7E13" w14:textId="0A3531B7" w:rsidR="007704DB" w:rsidRPr="00AC3D2B" w:rsidRDefault="00C16A5B" w:rsidP="0090165B">
      <w:r w:rsidRPr="0090165B">
        <w:rPr>
          <w:i/>
          <w:iCs/>
        </w:rPr>
        <w:t>d)</w:t>
      </w:r>
      <w:r w:rsidRPr="0090165B">
        <w:tab/>
        <w:t xml:space="preserve">que la OACI elabora, </w:t>
      </w:r>
      <w:r w:rsidR="002E0682">
        <w:t>cuando procede</w:t>
      </w:r>
      <w:r w:rsidRPr="0090165B">
        <w:t>, normas y prácticas recomendadas (SARP) sobre la coexistencia entre las aplicaciones aeronáuticas de la OACI,</w:t>
      </w:r>
    </w:p>
    <w:p w14:paraId="7D1E7BF9" w14:textId="46F0216B" w:rsidR="007704DB" w:rsidRPr="0090165B" w:rsidRDefault="002E0682" w:rsidP="0090165B">
      <w:r>
        <w:rPr>
          <w:i/>
          <w:iCs/>
        </w:rPr>
        <w:t>e</w:t>
      </w:r>
      <w:r w:rsidR="00C16A5B" w:rsidRPr="0090165B">
        <w:rPr>
          <w:i/>
          <w:iCs/>
        </w:rPr>
        <w:t>)</w:t>
      </w:r>
      <w:r w:rsidR="00C16A5B" w:rsidRPr="0090165B">
        <w:tab/>
      </w:r>
      <w:r w:rsidRPr="002E0682">
        <w:t xml:space="preserve">que el Convenio sobre la responsabilidad internacional por daños causados por objetos espaciales (1972) </w:t>
      </w:r>
      <w:r>
        <w:t>podría</w:t>
      </w:r>
      <w:r w:rsidRPr="002E0682">
        <w:t xml:space="preserve"> aplicarse a los vehículos suborbitales</w:t>
      </w:r>
      <w:r w:rsidR="00C16A5B" w:rsidRPr="0090165B">
        <w:t>,</w:t>
      </w:r>
    </w:p>
    <w:p w14:paraId="1586FB2B" w14:textId="77777777" w:rsidR="007704DB" w:rsidRPr="00AC3D2B" w:rsidRDefault="00C16A5B" w:rsidP="008F652D">
      <w:pPr>
        <w:pStyle w:val="Call"/>
      </w:pPr>
      <w:r w:rsidRPr="0090165B">
        <w:t>reconociendo</w:t>
      </w:r>
    </w:p>
    <w:p w14:paraId="765E4FE6" w14:textId="77777777" w:rsidR="007704DB" w:rsidRPr="00AC3D2B" w:rsidRDefault="00C16A5B" w:rsidP="008F652D">
      <w:r w:rsidRPr="00AC3D2B">
        <w:rPr>
          <w:i/>
          <w:iCs/>
        </w:rPr>
        <w:t>a)</w:t>
      </w:r>
      <w:r w:rsidRPr="00AC3D2B">
        <w:tab/>
        <w:t>que no existe un límite jurídico internacionalmente acordado entre la atmósfera de la Tierra y el dominio espacial, ni entre el espacio aéreo soberano y el espacio exterior;</w:t>
      </w:r>
    </w:p>
    <w:p w14:paraId="1B2C1C00" w14:textId="77777777" w:rsidR="007704DB" w:rsidRPr="00AC3D2B" w:rsidRDefault="00C16A5B" w:rsidP="008F652D">
      <w:r w:rsidRPr="00AC3D2B">
        <w:rPr>
          <w:i/>
          <w:iCs/>
        </w:rPr>
        <w:t>b)</w:t>
      </w:r>
      <w:r w:rsidRPr="00AC3D2B">
        <w:tab/>
        <w:t>que el Anexo 10 al Convenio de Aviación Civil Internacional contiene SARP para la seguridad de la radionavegación aeronáutica y los sistemas de radiocomunicaciones utilizados por la aviación civil internacional;</w:t>
      </w:r>
    </w:p>
    <w:p w14:paraId="063ADFC8" w14:textId="7A2D4FDD" w:rsidR="007704DB" w:rsidRPr="00AC3D2B" w:rsidRDefault="00C16A5B" w:rsidP="0090165B">
      <w:r w:rsidRPr="00AC3D2B">
        <w:rPr>
          <w:i/>
          <w:iCs/>
        </w:rPr>
        <w:t>c)</w:t>
      </w:r>
      <w:r w:rsidRPr="00AC3D2B">
        <w:tab/>
        <w:t xml:space="preserve">que, debido al incremento </w:t>
      </w:r>
      <w:r w:rsidR="002E0682">
        <w:t>d</w:t>
      </w:r>
      <w:r w:rsidRPr="00AC3D2B">
        <w:t>el desplazamiento de Doppler, las emisiones de las estaciones a bordo de vehículos suborbitales pueden afectar a los servicios que funcionan en la misma banda de frecuencias o en bandas de frecuencias adyacentes o próximas;</w:t>
      </w:r>
    </w:p>
    <w:p w14:paraId="1BA79C7A" w14:textId="77777777" w:rsidR="007704DB" w:rsidRPr="0090165B" w:rsidRDefault="00C16A5B" w:rsidP="0090165B">
      <w:r w:rsidRPr="0090165B">
        <w:rPr>
          <w:i/>
          <w:iCs/>
        </w:rPr>
        <w:t>d)</w:t>
      </w:r>
      <w:r w:rsidRPr="0090165B">
        <w:tab/>
        <w:t>que, debido a la mayor altitud de los vehículos suborbitales en comparación con las aeronaves convencionales, las emisiones de las estaciones a bordo de los vehículos suborbitales pueden tener un impacto en las comunicaciones radioeléctricas en zonas más amplias que incluyan territorios adicionales y/o en las estaciones espaciales,</w:t>
      </w:r>
    </w:p>
    <w:p w14:paraId="5BDAFBC7" w14:textId="77777777" w:rsidR="007704DB" w:rsidRPr="00AC3D2B" w:rsidRDefault="00C16A5B" w:rsidP="008F652D">
      <w:pPr>
        <w:pStyle w:val="Call"/>
      </w:pPr>
      <w:r w:rsidRPr="0090165B">
        <w:t>resuelve</w:t>
      </w:r>
    </w:p>
    <w:p w14:paraId="5E7DD757" w14:textId="7128E108" w:rsidR="007704DB" w:rsidRPr="00AC3D2B" w:rsidRDefault="00C16A5B" w:rsidP="008F652D">
      <w:r w:rsidRPr="00AC3D2B">
        <w:t>1</w:t>
      </w:r>
      <w:r w:rsidRPr="00AC3D2B">
        <w:tab/>
        <w:t>que</w:t>
      </w:r>
      <w:r w:rsidR="002E0682">
        <w:t>, a los efectos de la presente Resolución,</w:t>
      </w:r>
      <w:r w:rsidRPr="00AC3D2B">
        <w:t xml:space="preserve"> </w:t>
      </w:r>
      <w:r w:rsidR="002E0682">
        <w:t xml:space="preserve">los </w:t>
      </w:r>
      <w:r w:rsidRPr="00AC3D2B">
        <w:t>vehículo</w:t>
      </w:r>
      <w:r w:rsidR="002E0682">
        <w:t>s</w:t>
      </w:r>
      <w:r w:rsidRPr="00AC3D2B">
        <w:t xml:space="preserve"> suborbital</w:t>
      </w:r>
      <w:r w:rsidR="002E0682">
        <w:t>es</w:t>
      </w:r>
      <w:r w:rsidRPr="00AC3D2B">
        <w:t xml:space="preserve"> </w:t>
      </w:r>
      <w:r w:rsidR="002E0682">
        <w:t xml:space="preserve">no podrán </w:t>
      </w:r>
      <w:r w:rsidRPr="00AC3D2B">
        <w:t xml:space="preserve">convertirse en </w:t>
      </w:r>
      <w:r w:rsidR="002E0682">
        <w:t xml:space="preserve">un </w:t>
      </w:r>
      <w:r w:rsidRPr="00AC3D2B">
        <w:t>satélite (véase número </w:t>
      </w:r>
      <w:r w:rsidRPr="0090165B">
        <w:rPr>
          <w:rStyle w:val="Artref"/>
          <w:b/>
          <w:bCs/>
        </w:rPr>
        <w:t>1.179</w:t>
      </w:r>
      <w:r w:rsidRPr="00AC3D2B">
        <w:t>);</w:t>
      </w:r>
    </w:p>
    <w:p w14:paraId="37041912" w14:textId="51BA79C9" w:rsidR="00473E48" w:rsidRDefault="00C16A5B" w:rsidP="008F652D">
      <w:r w:rsidRPr="0090165B">
        <w:t>2</w:t>
      </w:r>
      <w:r w:rsidRPr="0090165B">
        <w:tab/>
      </w:r>
      <w:r w:rsidR="00473E48" w:rsidRPr="00473E48">
        <w:t xml:space="preserve">que toda estación terrenal o estación terrena utilizada a bordo de un vehículo suborbital cuando ésta funcione a altitudes superiores a las utilizadas por las aeronaves convencionales y por los globos sonda, se considera que funciona en el mismo servicio en que dicha estación está clasificada cuando se utiliza en aeronaves convencionales </w:t>
      </w:r>
      <w:r w:rsidR="00473E48">
        <w:t>siempre que se cumpla alguna</w:t>
      </w:r>
      <w:r w:rsidR="00473E48" w:rsidRPr="00473E48">
        <w:t xml:space="preserve"> de las siguientes condiciones</w:t>
      </w:r>
      <w:r w:rsidR="00473E48">
        <w:t>:</w:t>
      </w:r>
    </w:p>
    <w:p w14:paraId="6765C5EB" w14:textId="7ABC7EEC" w:rsidR="00024DC8" w:rsidRDefault="00C16A5B" w:rsidP="00DC0A4A">
      <w:r w:rsidRPr="00AC3D2B">
        <w:t>2.1</w:t>
      </w:r>
      <w:r w:rsidRPr="00AC3D2B">
        <w:tab/>
      </w:r>
      <w:r w:rsidR="00024DC8" w:rsidRPr="00024DC8">
        <w:t xml:space="preserve">la estación terrenal es necesaria a bordo de un vehículo suborbital para facilitar su instalación o integración segura en el espacio aéreo en el que se prestan servicios de tráfico aéreo, según decida la autoridad aeronáutica competente </w:t>
      </w:r>
      <w:r w:rsidR="00024DC8" w:rsidRPr="0090165B">
        <w:t>del Estado o Estados Miembros</w:t>
      </w:r>
      <w:r w:rsidR="00024DC8" w:rsidRPr="00213F89">
        <w:footnoteReference w:customMarkFollows="1" w:id="1"/>
        <w:t>1;</w:t>
      </w:r>
    </w:p>
    <w:p w14:paraId="442C8223" w14:textId="68507FF7" w:rsidR="00024DC8" w:rsidRDefault="00C16A5B" w:rsidP="00DC0A4A">
      <w:r w:rsidRPr="00AC3D2B">
        <w:t>2.2</w:t>
      </w:r>
      <w:r w:rsidRPr="00AC3D2B">
        <w:tab/>
      </w:r>
      <w:r w:rsidR="00024DC8" w:rsidRPr="00024DC8">
        <w:t xml:space="preserve">la estación terrena móvil utilizada en un vehículo suborbital está vinculada a un sistema no OSG o a una red OSG del servicio móvil por satélite que tiene un acuerdo de coordinación adecuado con las administraciones interesadas y funciona de manera que se mantiene dentro de los límites de dicho acuerdo de coordinación, teniendo en cuenta los </w:t>
      </w:r>
      <w:r w:rsidR="00024DC8" w:rsidRPr="00213F89">
        <w:t>reconociendo c)</w:t>
      </w:r>
      <w:r w:rsidR="00024DC8" w:rsidRPr="00024DC8">
        <w:t xml:space="preserve"> y </w:t>
      </w:r>
      <w:r w:rsidR="00024DC8" w:rsidRPr="00213F89">
        <w:t>d)</w:t>
      </w:r>
      <w:r w:rsidR="00024DC8">
        <w:t>;</w:t>
      </w:r>
    </w:p>
    <w:p w14:paraId="772C3D24" w14:textId="5E22C81F" w:rsidR="007704DB" w:rsidRPr="00213F89" w:rsidRDefault="00A21D36" w:rsidP="00DC0A4A">
      <w:r>
        <w:t>2.3</w:t>
      </w:r>
      <w:r>
        <w:tab/>
      </w:r>
      <w:r w:rsidRPr="00A21D36">
        <w:t>la estación terrena es una estación terrena receptora del servicio de radionavegación por satélite o de radionavegación aeronáutica por satélite</w:t>
      </w:r>
      <w:r w:rsidR="00C16A5B" w:rsidRPr="00AC3D2B">
        <w:t>;</w:t>
      </w:r>
    </w:p>
    <w:p w14:paraId="6808F65F" w14:textId="5CE10256" w:rsidR="00A21D36" w:rsidRDefault="00A21D36" w:rsidP="00A21D36">
      <w:r>
        <w:t>3</w:t>
      </w:r>
      <w:r w:rsidRPr="0090165B">
        <w:tab/>
      </w:r>
      <w:r>
        <w:t xml:space="preserve">las estaciones identificadas en el </w:t>
      </w:r>
      <w:r>
        <w:rPr>
          <w:i/>
          <w:iCs/>
        </w:rPr>
        <w:t>resuelve 2</w:t>
      </w:r>
      <w:r>
        <w:t>:</w:t>
      </w:r>
    </w:p>
    <w:p w14:paraId="3F310290" w14:textId="0530B3DD" w:rsidR="00213F89" w:rsidRDefault="00213F89" w:rsidP="00DC0A4A">
      <w:r>
        <w:t>3.1</w:t>
      </w:r>
      <w:r>
        <w:tab/>
        <w:t>funcionará de conformidad con las SARP de la OACI u otras normas aeronáuticas reconocidas internacionalmente existentes y adecuadas;</w:t>
      </w:r>
    </w:p>
    <w:p w14:paraId="3F238265" w14:textId="5AE1B55B" w:rsidR="00213F89" w:rsidRDefault="00213F89" w:rsidP="00DC0A4A">
      <w:r>
        <w:lastRenderedPageBreak/>
        <w:t>3.2</w:t>
      </w:r>
      <w:r>
        <w:tab/>
        <w:t xml:space="preserve">no afectarán negativamente a las aplicaciones existentes y futuras del mismo servicio y/o de otros servicios de radiocomunicaciones en las mismas bandas de frecuencias y en bandas de frecuencias adyacentes </w:t>
      </w:r>
      <w:r w:rsidRPr="00AC3D2B">
        <w:t xml:space="preserve">en mayor medida de lo que lo harían si estuvieran </w:t>
      </w:r>
      <w:r>
        <w:t>instaladas y funcionaran a bordo de una aeronave convencional;</w:t>
      </w:r>
    </w:p>
    <w:p w14:paraId="2640B02E" w14:textId="212B9862" w:rsidR="007704DB" w:rsidRPr="0090165B" w:rsidRDefault="00C16A5B" w:rsidP="008F652D">
      <w:r w:rsidRPr="0090165B">
        <w:t>4</w:t>
      </w:r>
      <w:r w:rsidRPr="0090165B">
        <w:tab/>
        <w:t xml:space="preserve">que las estaciones terrenas y terrestres a bordo de un vehículo suborbital distintas de las identificadas en </w:t>
      </w:r>
      <w:r w:rsidR="00213F89">
        <w:t>los</w:t>
      </w:r>
      <w:r w:rsidRPr="0090165B">
        <w:t xml:space="preserve"> </w:t>
      </w:r>
      <w:r w:rsidRPr="0090165B">
        <w:rPr>
          <w:i/>
          <w:iCs/>
        </w:rPr>
        <w:t>resuelve</w:t>
      </w:r>
      <w:r w:rsidRPr="0090165B">
        <w:t xml:space="preserve"> 2</w:t>
      </w:r>
      <w:r w:rsidR="00213F89">
        <w:t>.1, 2.2 y 2.3, cuando funcionen a altitudes superiores a las de las aeronaves convencionales y los globos sonda,</w:t>
      </w:r>
      <w:r w:rsidRPr="0090165B">
        <w:t xml:space="preserve"> no deberán reclamar protección ni </w:t>
      </w:r>
      <w:r w:rsidR="00213F89">
        <w:t>causar</w:t>
      </w:r>
      <w:r w:rsidRPr="0090165B">
        <w:t xml:space="preserve"> interferencia perjudicial </w:t>
      </w:r>
      <w:r w:rsidR="00213F89">
        <w:t>a</w:t>
      </w:r>
      <w:r w:rsidRPr="0090165B">
        <w:t xml:space="preserve"> ninguna estación que funcione en la</w:t>
      </w:r>
      <w:r w:rsidR="009167B3">
        <w:t>s</w:t>
      </w:r>
      <w:r w:rsidRPr="0090165B">
        <w:t xml:space="preserve"> misma</w:t>
      </w:r>
      <w:r w:rsidR="009167B3">
        <w:t>s</w:t>
      </w:r>
      <w:r w:rsidRPr="0090165B">
        <w:t xml:space="preserve"> banda</w:t>
      </w:r>
      <w:r w:rsidR="009167B3">
        <w:t>s</w:t>
      </w:r>
      <w:r w:rsidRPr="0090165B">
        <w:t xml:space="preserve"> de frecuencias o en bandas </w:t>
      </w:r>
      <w:r w:rsidR="009167B3">
        <w:t xml:space="preserve">de frecuencias </w:t>
      </w:r>
      <w:r w:rsidRPr="0090165B">
        <w:t>adyacentes,</w:t>
      </w:r>
    </w:p>
    <w:p w14:paraId="616774D6" w14:textId="77777777" w:rsidR="007704DB" w:rsidRPr="00CC57EB" w:rsidRDefault="00C16A5B" w:rsidP="00CC57EB">
      <w:pPr>
        <w:pStyle w:val="Call"/>
      </w:pPr>
      <w:r w:rsidRPr="00CC57EB">
        <w:t>encarga al Secretario General</w:t>
      </w:r>
    </w:p>
    <w:p w14:paraId="58FA1C3E" w14:textId="77777777" w:rsidR="007704DB" w:rsidRPr="00AC3D2B" w:rsidRDefault="00C16A5B" w:rsidP="008F652D">
      <w:r w:rsidRPr="00AC3D2B">
        <w:t>que ponga esta Resolución en conocimiento de la OACI,</w:t>
      </w:r>
    </w:p>
    <w:p w14:paraId="2552B163" w14:textId="77777777" w:rsidR="007704DB" w:rsidRPr="00AC3D2B" w:rsidRDefault="00C16A5B" w:rsidP="008F652D">
      <w:pPr>
        <w:pStyle w:val="Call"/>
      </w:pPr>
      <w:r w:rsidRPr="00CC57EB">
        <w:t>invita a la Organización de Aviación Civil Internacional</w:t>
      </w:r>
    </w:p>
    <w:p w14:paraId="706BE3C6" w14:textId="77777777" w:rsidR="007704DB" w:rsidRPr="00AC3D2B" w:rsidRDefault="00C16A5B" w:rsidP="008F652D">
      <w:r w:rsidRPr="00AC3D2B">
        <w:t>a tener en cuenta esta Resolución a lo largo de la elaboración de SARP para los sistemas de la OACI que puedan utilizar los vehículos suborbitales</w:t>
      </w:r>
      <w:r>
        <w:t>,</w:t>
      </w:r>
    </w:p>
    <w:p w14:paraId="760E27B3" w14:textId="77777777" w:rsidR="007704DB" w:rsidRPr="00AC3D2B" w:rsidRDefault="00C16A5B" w:rsidP="008F652D">
      <w:pPr>
        <w:pStyle w:val="Call"/>
      </w:pPr>
      <w:r w:rsidRPr="00CC57EB">
        <w:t>encarga al Director de la Oficina de Radiocomunicaciones</w:t>
      </w:r>
      <w:r w:rsidRPr="00AC3D2B">
        <w:t xml:space="preserve"> </w:t>
      </w:r>
    </w:p>
    <w:p w14:paraId="1815F923" w14:textId="77777777" w:rsidR="007704DB" w:rsidRPr="00AC3D2B" w:rsidRDefault="00C16A5B" w:rsidP="008F652D">
      <w:pPr>
        <w:rPr>
          <w:lang w:eastAsia="zh-CN"/>
        </w:rPr>
      </w:pPr>
      <w:r w:rsidRPr="00AC3D2B">
        <w:rPr>
          <w:lang w:eastAsia="zh-CN"/>
        </w:rPr>
        <w:t>que informe a futuras Conferencias Mundiales de Radiocomunicaciones de toda dificultad o incoherencia detectada a la hora de aplicar esta Resolución.</w:t>
      </w:r>
    </w:p>
    <w:p w14:paraId="1E0377FA" w14:textId="77777777" w:rsidR="00F54535" w:rsidRDefault="00F54535">
      <w:pPr>
        <w:pStyle w:val="Reasons"/>
      </w:pPr>
    </w:p>
    <w:p w14:paraId="061E7782" w14:textId="77777777" w:rsidR="00F54535" w:rsidRDefault="00C16A5B">
      <w:pPr>
        <w:pStyle w:val="Proposal"/>
      </w:pPr>
      <w:r>
        <w:t>SUP</w:t>
      </w:r>
      <w:r>
        <w:tab/>
        <w:t>EUR/65A6/3</w:t>
      </w:r>
      <w:r>
        <w:rPr>
          <w:vanish/>
          <w:color w:val="7F7F7F" w:themeColor="text1" w:themeTint="80"/>
          <w:vertAlign w:val="superscript"/>
        </w:rPr>
        <w:t>#1589</w:t>
      </w:r>
    </w:p>
    <w:p w14:paraId="59DB66DB" w14:textId="77777777" w:rsidR="007704DB" w:rsidRPr="00AC3D2B" w:rsidRDefault="00C16A5B" w:rsidP="008F652D">
      <w:pPr>
        <w:pStyle w:val="ResNo"/>
      </w:pPr>
      <w:r w:rsidRPr="00AC3D2B">
        <w:t>RESOLUCIÓN 772 (CMR-19)</w:t>
      </w:r>
    </w:p>
    <w:p w14:paraId="5105B4FA" w14:textId="77777777" w:rsidR="007704DB" w:rsidRPr="00AC3D2B" w:rsidRDefault="00C16A5B" w:rsidP="00CC57EB">
      <w:pPr>
        <w:pStyle w:val="Restitle"/>
      </w:pPr>
      <w:r w:rsidRPr="00CC57EB">
        <w:t>Examen</w:t>
      </w:r>
      <w:r w:rsidRPr="00AC3D2B">
        <w:t xml:space="preserve"> de disposiciones reglamentarias para facilitar</w:t>
      </w:r>
      <w:r w:rsidRPr="00AC3D2B">
        <w:br/>
        <w:t>la introducción de vehículos suborbitales</w:t>
      </w:r>
    </w:p>
    <w:p w14:paraId="1FF74D43" w14:textId="77777777" w:rsidR="0011038F" w:rsidRDefault="0011038F" w:rsidP="00411C49">
      <w:pPr>
        <w:pStyle w:val="Reasons"/>
      </w:pPr>
    </w:p>
    <w:p w14:paraId="6D5BB7B6" w14:textId="77777777" w:rsidR="0011038F" w:rsidRDefault="0011038F">
      <w:pPr>
        <w:jc w:val="center"/>
      </w:pPr>
      <w:r>
        <w:t>______________</w:t>
      </w:r>
    </w:p>
    <w:sectPr w:rsidR="0011038F">
      <w:headerReference w:type="default" r:id="rId14"/>
      <w:footerReference w:type="even" r:id="rId15"/>
      <w:footerReference w:type="default" r:id="rId16"/>
      <w:footerReference w:type="first" r:id="rId17"/>
      <w:pgSz w:w="11907" w:h="16834" w:code="9"/>
      <w:pgMar w:top="1418" w:right="1134" w:bottom="1418" w:left="1134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E05D52" w14:textId="77777777" w:rsidR="00666B37" w:rsidRDefault="00666B37">
      <w:r>
        <w:separator/>
      </w:r>
    </w:p>
  </w:endnote>
  <w:endnote w:type="continuationSeparator" w:id="0">
    <w:p w14:paraId="00024EDE" w14:textId="77777777" w:rsidR="00666B37" w:rsidRDefault="00666B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C08903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5502CB" w14:textId="1EAC1A09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0121B">
      <w:rPr>
        <w:noProof/>
        <w:lang w:val="en-US"/>
      </w:rPr>
      <w:t>Document2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466327">
      <w:rPr>
        <w:noProof/>
      </w:rPr>
      <w:t>12.11.23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90121B">
      <w:rPr>
        <w:noProof/>
      </w:rPr>
      <w:t>19.02.0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DEC8D3" w14:textId="168EBD53" w:rsidR="0077084A" w:rsidRDefault="00C16A5B" w:rsidP="00B86034">
    <w:pPr>
      <w:pStyle w:val="Footer"/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11038F">
      <w:rPr>
        <w:lang w:val="en-US"/>
      </w:rPr>
      <w:t>P:\ESP\ITU-R\CONF-R\CMR23\000\065ADD06S.docx</w:t>
    </w:r>
    <w:r>
      <w:fldChar w:fldCharType="end"/>
    </w:r>
    <w:r w:rsidRPr="00C16A5B">
      <w:rPr>
        <w:lang w:val="en-US"/>
      </w:rPr>
      <w:t xml:space="preserve"> </w:t>
    </w:r>
    <w:r>
      <w:rPr>
        <w:lang w:val="en-US"/>
      </w:rPr>
      <w:t>(530527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D4C378" w14:textId="64D6D7BC" w:rsidR="0077084A" w:rsidRPr="00C16A5B" w:rsidRDefault="0077084A" w:rsidP="00B47331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11038F">
      <w:rPr>
        <w:lang w:val="en-US"/>
      </w:rPr>
      <w:t>P:\ESP\ITU-R\CONF-R\CMR23\000\065ADD06S.docx</w:t>
    </w:r>
    <w:r>
      <w:fldChar w:fldCharType="end"/>
    </w:r>
    <w:r w:rsidR="00C16A5B" w:rsidRPr="00C16A5B">
      <w:rPr>
        <w:lang w:val="en-US"/>
      </w:rPr>
      <w:t xml:space="preserve"> </w:t>
    </w:r>
    <w:r w:rsidR="00C16A5B">
      <w:rPr>
        <w:lang w:val="en-US"/>
      </w:rPr>
      <w:t>(530527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3ABA2A" w14:textId="77777777" w:rsidR="00666B37" w:rsidRDefault="00666B37">
      <w:r>
        <w:rPr>
          <w:b/>
        </w:rPr>
        <w:t>_______________</w:t>
      </w:r>
    </w:p>
  </w:footnote>
  <w:footnote w:type="continuationSeparator" w:id="0">
    <w:p w14:paraId="5665E18A" w14:textId="77777777" w:rsidR="00666B37" w:rsidRDefault="00666B37">
      <w:r>
        <w:continuationSeparator/>
      </w:r>
    </w:p>
  </w:footnote>
  <w:footnote w:id="1">
    <w:p w14:paraId="061E6924" w14:textId="77777777" w:rsidR="00024DC8" w:rsidRPr="00A40FB9" w:rsidRDefault="00024DC8" w:rsidP="00024DC8">
      <w:pPr>
        <w:pStyle w:val="FootnoteText"/>
        <w:rPr>
          <w:lang w:val="es-ES"/>
        </w:rPr>
      </w:pPr>
      <w:r w:rsidRPr="00BD0EE9">
        <w:rPr>
          <w:rStyle w:val="FootnoteReference"/>
        </w:rPr>
        <w:t>1</w:t>
      </w:r>
      <w:r w:rsidRPr="00BD0EE9">
        <w:tab/>
        <w:t>Definido de acuerdo con el Convenio de la Organización de Aviación Civil Internacional (OACI) y sus anexos</w:t>
      </w:r>
      <w:r w:rsidRPr="00BD0EE9">
        <w:rPr>
          <w:lang w:val="es-ES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EE73D1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3ADDEA60" w14:textId="77777777" w:rsidR="0077084A" w:rsidRDefault="000A2A7D" w:rsidP="00C44E9E">
    <w:pPr>
      <w:pStyle w:val="Header"/>
      <w:rPr>
        <w:lang w:val="en-US"/>
      </w:rPr>
    </w:pPr>
    <w:r>
      <w:rPr>
        <w:lang w:val="en-US"/>
      </w:rPr>
      <w:t>WRC</w:t>
    </w:r>
    <w:r w:rsidR="004D2749">
      <w:rPr>
        <w:lang w:val="en-US"/>
      </w:rPr>
      <w:t>23</w:t>
    </w:r>
    <w:r w:rsidR="008750A8">
      <w:rPr>
        <w:lang w:val="en-US"/>
      </w:rPr>
      <w:t>/</w:t>
    </w:r>
    <w:r w:rsidR="00702F3D">
      <w:t>65(Add.6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 w16cid:durableId="24330090">
    <w:abstractNumId w:val="8"/>
  </w:num>
  <w:num w:numId="2" w16cid:durableId="624892638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1241253585">
    <w:abstractNumId w:val="9"/>
  </w:num>
  <w:num w:numId="4" w16cid:durableId="1448887472">
    <w:abstractNumId w:val="7"/>
  </w:num>
  <w:num w:numId="5" w16cid:durableId="629171265">
    <w:abstractNumId w:val="6"/>
  </w:num>
  <w:num w:numId="6" w16cid:durableId="455177296">
    <w:abstractNumId w:val="5"/>
  </w:num>
  <w:num w:numId="7" w16cid:durableId="38945563">
    <w:abstractNumId w:val="4"/>
  </w:num>
  <w:num w:numId="8" w16cid:durableId="1980957831">
    <w:abstractNumId w:val="3"/>
  </w:num>
  <w:num w:numId="9" w16cid:durableId="63915937">
    <w:abstractNumId w:val="2"/>
  </w:num>
  <w:num w:numId="10" w16cid:durableId="2099279360">
    <w:abstractNumId w:val="1"/>
  </w:num>
  <w:num w:numId="11" w16cid:durableId="21198336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4DC8"/>
    <w:rsid w:val="0002785D"/>
    <w:rsid w:val="00087AE8"/>
    <w:rsid w:val="00091054"/>
    <w:rsid w:val="000A2A7D"/>
    <w:rsid w:val="000A5B9A"/>
    <w:rsid w:val="000E5BF9"/>
    <w:rsid w:val="000F0E6D"/>
    <w:rsid w:val="0011038F"/>
    <w:rsid w:val="00121170"/>
    <w:rsid w:val="00123CC5"/>
    <w:rsid w:val="0015142D"/>
    <w:rsid w:val="001616DC"/>
    <w:rsid w:val="00163962"/>
    <w:rsid w:val="001678D9"/>
    <w:rsid w:val="00191A97"/>
    <w:rsid w:val="0019729C"/>
    <w:rsid w:val="001A083F"/>
    <w:rsid w:val="001C41FA"/>
    <w:rsid w:val="001E2B52"/>
    <w:rsid w:val="001E3F27"/>
    <w:rsid w:val="001E7D42"/>
    <w:rsid w:val="00213F89"/>
    <w:rsid w:val="0023659C"/>
    <w:rsid w:val="00236D2A"/>
    <w:rsid w:val="0024569E"/>
    <w:rsid w:val="00255F12"/>
    <w:rsid w:val="00262C09"/>
    <w:rsid w:val="002A791F"/>
    <w:rsid w:val="002C1A52"/>
    <w:rsid w:val="002C1B26"/>
    <w:rsid w:val="002C5D6C"/>
    <w:rsid w:val="002E0682"/>
    <w:rsid w:val="002E701F"/>
    <w:rsid w:val="003248A9"/>
    <w:rsid w:val="00324FFA"/>
    <w:rsid w:val="0032680B"/>
    <w:rsid w:val="00363A65"/>
    <w:rsid w:val="003B1E8C"/>
    <w:rsid w:val="003C0613"/>
    <w:rsid w:val="003C2508"/>
    <w:rsid w:val="003D0AA3"/>
    <w:rsid w:val="003E2086"/>
    <w:rsid w:val="003F7F66"/>
    <w:rsid w:val="00440B3A"/>
    <w:rsid w:val="0044375A"/>
    <w:rsid w:val="0045384C"/>
    <w:rsid w:val="00454553"/>
    <w:rsid w:val="00466327"/>
    <w:rsid w:val="00472A86"/>
    <w:rsid w:val="00473E48"/>
    <w:rsid w:val="004B124A"/>
    <w:rsid w:val="004B3095"/>
    <w:rsid w:val="004D2749"/>
    <w:rsid w:val="004D2C7C"/>
    <w:rsid w:val="005133B5"/>
    <w:rsid w:val="00524392"/>
    <w:rsid w:val="00532097"/>
    <w:rsid w:val="0058350F"/>
    <w:rsid w:val="00583C7E"/>
    <w:rsid w:val="0059098E"/>
    <w:rsid w:val="005D46FB"/>
    <w:rsid w:val="005F2605"/>
    <w:rsid w:val="005F3B0E"/>
    <w:rsid w:val="005F3DB8"/>
    <w:rsid w:val="005F559C"/>
    <w:rsid w:val="00602857"/>
    <w:rsid w:val="006124AD"/>
    <w:rsid w:val="00624009"/>
    <w:rsid w:val="00662BA0"/>
    <w:rsid w:val="00666B37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140A1"/>
    <w:rsid w:val="007354E9"/>
    <w:rsid w:val="007424E8"/>
    <w:rsid w:val="0074579D"/>
    <w:rsid w:val="00765578"/>
    <w:rsid w:val="00766333"/>
    <w:rsid w:val="0077084A"/>
    <w:rsid w:val="007952C7"/>
    <w:rsid w:val="007C0B95"/>
    <w:rsid w:val="007C2317"/>
    <w:rsid w:val="007D092E"/>
    <w:rsid w:val="007D330A"/>
    <w:rsid w:val="0080079E"/>
    <w:rsid w:val="00847F27"/>
    <w:rsid w:val="008504C2"/>
    <w:rsid w:val="008511AF"/>
    <w:rsid w:val="00866AE6"/>
    <w:rsid w:val="008750A8"/>
    <w:rsid w:val="008D3316"/>
    <w:rsid w:val="008E5AF2"/>
    <w:rsid w:val="0090121B"/>
    <w:rsid w:val="009144C9"/>
    <w:rsid w:val="009167B3"/>
    <w:rsid w:val="0094091F"/>
    <w:rsid w:val="00962171"/>
    <w:rsid w:val="00973754"/>
    <w:rsid w:val="009C0BED"/>
    <w:rsid w:val="009E11EC"/>
    <w:rsid w:val="00A021CC"/>
    <w:rsid w:val="00A118DB"/>
    <w:rsid w:val="00A21D36"/>
    <w:rsid w:val="00A4450C"/>
    <w:rsid w:val="00AA5E6C"/>
    <w:rsid w:val="00AC49B1"/>
    <w:rsid w:val="00AE5677"/>
    <w:rsid w:val="00AE658F"/>
    <w:rsid w:val="00AF2F78"/>
    <w:rsid w:val="00B239FA"/>
    <w:rsid w:val="00B372AB"/>
    <w:rsid w:val="00B47331"/>
    <w:rsid w:val="00B52D55"/>
    <w:rsid w:val="00B8288C"/>
    <w:rsid w:val="00B86034"/>
    <w:rsid w:val="00BC25F2"/>
    <w:rsid w:val="00BE2E80"/>
    <w:rsid w:val="00BE5EDD"/>
    <w:rsid w:val="00BE6A1F"/>
    <w:rsid w:val="00C126C4"/>
    <w:rsid w:val="00C16A5B"/>
    <w:rsid w:val="00C44E9E"/>
    <w:rsid w:val="00C63EB5"/>
    <w:rsid w:val="00C87DA7"/>
    <w:rsid w:val="00CA4945"/>
    <w:rsid w:val="00CC01E0"/>
    <w:rsid w:val="00CD5FEE"/>
    <w:rsid w:val="00CE60D2"/>
    <w:rsid w:val="00CE7431"/>
    <w:rsid w:val="00D00CA8"/>
    <w:rsid w:val="00D0288A"/>
    <w:rsid w:val="00D72A5D"/>
    <w:rsid w:val="00DA71A3"/>
    <w:rsid w:val="00DC0A4A"/>
    <w:rsid w:val="00DC1922"/>
    <w:rsid w:val="00DC629B"/>
    <w:rsid w:val="00DE1C31"/>
    <w:rsid w:val="00E05BFF"/>
    <w:rsid w:val="00E262F1"/>
    <w:rsid w:val="00E3176A"/>
    <w:rsid w:val="00E36CE4"/>
    <w:rsid w:val="00E54754"/>
    <w:rsid w:val="00E56BD3"/>
    <w:rsid w:val="00E71D14"/>
    <w:rsid w:val="00EA77F0"/>
    <w:rsid w:val="00F32316"/>
    <w:rsid w:val="00F5427B"/>
    <w:rsid w:val="00F54535"/>
    <w:rsid w:val="00F66597"/>
    <w:rsid w:val="00F675D0"/>
    <w:rsid w:val="00F8150C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,"/>
  <w:listSeparator w:val=";"/>
  <w14:docId w14:val="13A4A47E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qFormat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styleId="Hyperlink">
    <w:name w:val="Hyperlink"/>
    <w:basedOn w:val="DefaultParagraphFont"/>
    <w:uiPriority w:val="99"/>
    <w:semiHidden/>
    <w:unhideWhenUsed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23-WRC23-C-0065!A6!MSW-S</DPM_x0020_File_x0020_name>
    <DPM_x0020_Author xmlns="32a1a8c5-2265-4ebc-b7a0-2071e2c5c9bb" xsi:nil="false">DPM</DPM_x0020_Author>
    <DPM_x0020_Version xmlns="32a1a8c5-2265-4ebc-b7a0-2071e2c5c9bb" xsi:nil="false">DPM_2022.05.12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3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:import namespace="996b2e75-67fd-4955-a3b0-5ab9934cb50b"/>
    <xs:import namespace="32a1a8c5-2265-4ebc-b7a0-2071e2c5c9bb"/>
    <xs:element name="properties">
      <xs:complexType>
        <xs:sequence>
          <xs:element name="documentManagement">
            <xs:complexType>
              <xs:all>
                <xs:element ref="ns2:_dlc_DocId" minOccurs="0"/>
                <xs:element ref="ns2:_dlc_DocIdUrl" minOccurs="0"/>
                <xs:element ref="ns2:_dlc_DocIdPersistId" minOccurs="0"/>
                <xs:element ref="ns3:DPM_x0020_Author" minOccurs="0"/>
                <xs:element ref="ns3:DPM_x0020_File_x0020_name" minOccurs="0"/>
                <xs:element ref="ns3:DPM_x0020_Version" minOccurs="0"/>
              </xs:all>
            </xs:complexType>
          </xs:element>
        </xs:sequence>
      </xs:complex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:import namespace="http://schemas.microsoft.com/office/2006/documentManagement/types"/>
    <xs:import namespace="http://schemas.microsoft.com/office/infopath/2007/PartnerControls"/>
    <xs:element name="_dlc_DocId" ma:index="8" nillable="true" ma:displayName="Document ID Value" ma:description="The value of the document ID assigned to this item." ma:internalName="_dlc_DocId" ma:readOnly="true">
      <xs:simpleType>
        <xs:restriction base="dms:Text"/>
      </xs:simpleType>
    </xs:element>
    <xs:element name="_dlc_DocIdUrl" ma:index="9" nillable="true" ma:displayName="Document ID" ma:description="Permanent link to this document." ma:hidden="true" ma:internalName="_dlc_DocIdUrl" ma:readOnly="true">
      <xs:complexType>
        <xs:complexContent>
          <xs:extension base="dms:URL">
            <xs:sequence>
              <xs:element name="Url" type="dms:ValidUrl" minOccurs="0" nillable="true"/>
              <xs:element name="Description" type="xsd:string" nillable="true"/>
            </xs:sequence>
          </xs:extension>
        </xs:complexContent>
      </xs:complexType>
    </xs:element>
    <xs:element name="_dlc_DocIdPersistId" ma:index="10" nillable="true" ma:displayName="Persist ID" ma:description="Keep ID on add." ma:hidden="true" ma:internalName="_dlc_DocIdPersistId" ma:readOnly="true">
      <xs:simpleType>
        <xs:restriction base="dms:Boolean"/>
      </xs:simple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:import namespace="http://schemas.microsoft.com/office/2006/documentManagement/types"/>
    <xs:import namespace="http://schemas.microsoft.com/office/infopath/2007/PartnerControls"/>
    <xs:element name="DPM_x0020_Author" ma:index="11" nillable="true" ma:displayName="DPM Author" ma:internalName="DPM_x0020_Author">
      <xs:simpleType>
        <xs:restriction base="dms:Text">
          <xs:maxLength value="255"/>
        </xs:restriction>
      </xs:simpleType>
    </xs:element>
    <xs:element name="DPM_x0020_File_x0020_name" ma:index="12" nillable="true" ma:displayName="DPM File name" ma:internalName="DPM_x0020_File_x0020_name">
      <xs:simpleType>
        <xs:restriction base="dms:Text">
          <xs:maxLength value="255"/>
        </xs:restriction>
      </xs:simpleType>
    </xs:element>
    <xs:element name="DPM_x0020_Version" ma:index="13" nillable="true" ma:displayName="DPM Version" ma:internalName="DPM_x0020_Version">
      <xs:simpleType>
        <xs:restriction base="dms:Text">
          <xs:maxLength value="255"/>
        </xs:restriction>
      </xs:simpleType>
    </xs:element>
  </xs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FC6DDA-E0D1-4AB4-BA06-DC4C63C25D2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8124CD-FD6B-4E87-BD4C-8421E88CB95A}">
  <ds:schemaRefs>
    <ds:schemaRef ds:uri="http://purl.org/dc/elements/1.1/"/>
    <ds:schemaRef ds:uri="http://www.w3.org/XML/1998/namespace"/>
    <ds:schemaRef ds:uri="http://purl.org/dc/dcmitype/"/>
    <ds:schemaRef ds:uri="32a1a8c5-2265-4ebc-b7a0-2071e2c5c9bb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996b2e75-67fd-4955-a3b0-5ab9934cb50b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3FC76FC9-0785-4CEF-A0EC-00E40CA5CF89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B76C7C88-5474-498C-9B3F-5BC402AAFA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2BA77A30-2D7A-4526-895C-6AFAB191FA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4</Pages>
  <Words>1116</Words>
  <Characters>6458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23-WRC23-C-0065!A6!MSW-S</vt:lpstr>
    </vt:vector>
  </TitlesOfParts>
  <Manager>Secretaría General - Pool</Manager>
  <Company>Unión Internacional de Telecomunicaciones (UIT)</Company>
  <LinksUpToDate>false</LinksUpToDate>
  <CharactersWithSpaces>755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23-WRC23-C-0065!A6!MSW-S</dc:title>
  <dc:subject>Conferencia Mundial de Radiocomunicaciones - 2019</dc:subject>
  <dc:creator>Documents Proposals Manager (DPM)</dc:creator>
  <cp:keywords>DPM_v2023.11.6.1_prod</cp:keywords>
  <dc:description/>
  <cp:lastModifiedBy>Spanish</cp:lastModifiedBy>
  <cp:revision>7</cp:revision>
  <cp:lastPrinted>2003-02-19T20:20:00Z</cp:lastPrinted>
  <dcterms:created xsi:type="dcterms:W3CDTF">2023-11-13T20:10:00Z</dcterms:created>
  <dcterms:modified xsi:type="dcterms:W3CDTF">2023-11-13T20:24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